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f838b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9381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34:15Z</dcterms:created>
  <dcterms:modified xsi:type="dcterms:W3CDTF">2017-02-26T02:34:15Z</dcterms:modified>
</cp:coreProperties>
</file>